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>Analysis of First-Person A.I Training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</w:t>
      </w:r>
      <w:proofErr w:type="spellStart"/>
      <w:r w:rsidRPr="00457651">
        <w:t>Yohannes</w:t>
      </w:r>
      <w:proofErr w:type="spellEnd"/>
      <w:r w:rsidRPr="00457651">
        <w:t xml:space="preserve">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7D4557E3" w:rsidR="00932119" w:rsidRDefault="00646632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5</w:t>
      </w:r>
      <w:r>
        <w:rPr>
          <w:b/>
        </w:rPr>
        <w:t xml:space="preserve"> (MAR </w:t>
      </w:r>
      <w:r>
        <w:rPr>
          <w:b/>
        </w:rPr>
        <w:t>22</w:t>
      </w:r>
      <w:r>
        <w:rPr>
          <w:b/>
        </w:rPr>
        <w:t xml:space="preserve"> – MAR 2</w:t>
      </w:r>
      <w:r>
        <w:rPr>
          <w:b/>
        </w:rPr>
        <w:t>8</w:t>
      </w:r>
      <w:r>
        <w:rPr>
          <w:b/>
        </w:rPr>
        <w:t>)</w:t>
      </w:r>
    </w:p>
    <w:p w14:paraId="25E780E1" w14:textId="77777777" w:rsidR="00532931" w:rsidRDefault="00532931" w:rsidP="007D2E0F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4DCCB206" w14:textId="2B937291" w:rsidR="00937831" w:rsidRDefault="00532931" w:rsidP="00846C66">
      <w:pPr>
        <w:numPr>
          <w:ilvl w:val="1"/>
          <w:numId w:val="2"/>
        </w:numPr>
        <w:spacing w:line="240" w:lineRule="auto"/>
      </w:pPr>
      <w:r>
        <w:t xml:space="preserve">Paul and Kyle H. </w:t>
      </w:r>
      <w:r w:rsidR="00937831">
        <w:t xml:space="preserve">worked on creating an API that worked with </w:t>
      </w:r>
      <w:proofErr w:type="spellStart"/>
      <w:r w:rsidR="00937831">
        <w:t>TFAgents</w:t>
      </w:r>
      <w:proofErr w:type="spellEnd"/>
      <w:r w:rsidR="00937831">
        <w:t>.</w:t>
      </w:r>
    </w:p>
    <w:p w14:paraId="0D02F88B" w14:textId="426878FA" w:rsidR="00532931" w:rsidRDefault="00532931" w:rsidP="007D2E0F">
      <w:pPr>
        <w:numPr>
          <w:ilvl w:val="1"/>
          <w:numId w:val="2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7D2E0F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FF77EA">
        <w:t>worked on implementing AI actions into the Unreal Engine.</w:t>
      </w:r>
    </w:p>
    <w:p w14:paraId="5EA65E59" w14:textId="5118F241" w:rsidR="00532931" w:rsidRDefault="00532931" w:rsidP="007D2E0F">
      <w:pPr>
        <w:numPr>
          <w:ilvl w:val="1"/>
          <w:numId w:val="2"/>
        </w:numPr>
        <w:spacing w:line="240" w:lineRule="auto"/>
      </w:pPr>
      <w:proofErr w:type="spellStart"/>
      <w:r>
        <w:t>Yohannes</w:t>
      </w:r>
      <w:proofErr w:type="spellEnd"/>
      <w:r>
        <w:t xml:space="preserve">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7D2E0F">
      <w:pPr>
        <w:numPr>
          <w:ilvl w:val="0"/>
          <w:numId w:val="2"/>
        </w:numPr>
        <w:spacing w:line="240" w:lineRule="auto"/>
      </w:pPr>
      <w:r>
        <w:t>Problems/Issues</w:t>
      </w:r>
    </w:p>
    <w:p w14:paraId="1C5DCBED" w14:textId="01548DDE" w:rsidR="00532931" w:rsidRDefault="00FF77EA" w:rsidP="007D2E0F">
      <w:pPr>
        <w:numPr>
          <w:ilvl w:val="1"/>
          <w:numId w:val="2"/>
        </w:numPr>
        <w:spacing w:line="240" w:lineRule="auto"/>
      </w:pPr>
      <w:proofErr w:type="spellStart"/>
      <w:r>
        <w:t>Somm</w:t>
      </w:r>
      <w:r w:rsidR="004C7C3C">
        <w:t>ayyeh</w:t>
      </w:r>
      <w:proofErr w:type="spellEnd"/>
      <w:r w:rsidR="004C7C3C">
        <w:t xml:space="preserve">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7D2E0F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7D2E0F">
      <w:pPr>
        <w:pStyle w:val="ListParagraph"/>
        <w:numPr>
          <w:ilvl w:val="1"/>
          <w:numId w:val="2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7D2E0F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7D2E0F">
      <w:pPr>
        <w:pStyle w:val="ListParagraph"/>
        <w:numPr>
          <w:ilvl w:val="1"/>
          <w:numId w:val="2"/>
        </w:numPr>
      </w:pPr>
      <w:proofErr w:type="spellStart"/>
      <w:r>
        <w:t>Yohannes</w:t>
      </w:r>
      <w:proofErr w:type="spellEnd"/>
      <w:r>
        <w:t xml:space="preserve">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7D2E0F">
      <w:pPr>
        <w:pStyle w:val="ListParagraph"/>
        <w:numPr>
          <w:ilvl w:val="1"/>
          <w:numId w:val="2"/>
        </w:numPr>
      </w:pPr>
      <w:proofErr w:type="spellStart"/>
      <w:r>
        <w:t>Somayyeh</w:t>
      </w:r>
      <w:proofErr w:type="spellEnd"/>
      <w:r>
        <w:t xml:space="preserve">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7D2E0F">
      <w:pPr>
        <w:pStyle w:val="ListParagraph"/>
        <w:numPr>
          <w:ilvl w:val="1"/>
          <w:numId w:val="2"/>
        </w:numPr>
      </w:pPr>
      <w:r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7D2E0F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F6BEB5E" w14:textId="0B8D27AF" w:rsidR="00867C21" w:rsidRDefault="007B4A6B" w:rsidP="006E5846">
      <w:pPr>
        <w:numPr>
          <w:ilvl w:val="1"/>
          <w:numId w:val="2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6E5846">
      <w:pPr>
        <w:numPr>
          <w:ilvl w:val="1"/>
          <w:numId w:val="2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6E5846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6E5846">
      <w:pPr>
        <w:numPr>
          <w:ilvl w:val="1"/>
          <w:numId w:val="2"/>
        </w:numPr>
        <w:spacing w:line="240" w:lineRule="auto"/>
      </w:pPr>
      <w:proofErr w:type="spellStart"/>
      <w:r>
        <w:t>Yohannes</w:t>
      </w:r>
      <w:proofErr w:type="spellEnd"/>
      <w:r>
        <w:t xml:space="preserve">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Problems/Issues</w:t>
      </w:r>
    </w:p>
    <w:p w14:paraId="69492DF8" w14:textId="7F55D37B" w:rsidR="00867C21" w:rsidRDefault="0058672D" w:rsidP="006E5846">
      <w:pPr>
        <w:numPr>
          <w:ilvl w:val="1"/>
          <w:numId w:val="2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that’s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lastRenderedPageBreak/>
        <w:t>Next week’s planned work</w:t>
      </w:r>
    </w:p>
    <w:p w14:paraId="319133EA" w14:textId="1A9F004F" w:rsidR="00867C21" w:rsidRDefault="00867C21" w:rsidP="006E5846">
      <w:pPr>
        <w:pStyle w:val="ListParagraph"/>
        <w:numPr>
          <w:ilvl w:val="1"/>
          <w:numId w:val="2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6E5846">
      <w:pPr>
        <w:pStyle w:val="ListParagraph"/>
        <w:numPr>
          <w:ilvl w:val="1"/>
          <w:numId w:val="2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6E5846">
      <w:pPr>
        <w:pStyle w:val="ListParagraph"/>
        <w:numPr>
          <w:ilvl w:val="1"/>
          <w:numId w:val="2"/>
        </w:numPr>
      </w:pPr>
      <w:proofErr w:type="spellStart"/>
      <w:r>
        <w:t>Yohannes</w:t>
      </w:r>
      <w:proofErr w:type="spellEnd"/>
      <w:r>
        <w:t xml:space="preserve">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6E5846">
      <w:pPr>
        <w:pStyle w:val="ListParagraph"/>
        <w:numPr>
          <w:ilvl w:val="1"/>
          <w:numId w:val="2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522C43DC" w14:textId="74D65104" w:rsidR="00AA7858" w:rsidRDefault="00AA7858" w:rsidP="00AA7858">
      <w:pPr>
        <w:numPr>
          <w:ilvl w:val="1"/>
          <w:numId w:val="2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AA7858">
      <w:pPr>
        <w:numPr>
          <w:ilvl w:val="1"/>
          <w:numId w:val="2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AA7858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Problems/Issues</w:t>
      </w:r>
    </w:p>
    <w:p w14:paraId="7DFC37DE" w14:textId="58E69D1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B391C">
      <w:pPr>
        <w:pStyle w:val="ListParagraph"/>
        <w:numPr>
          <w:ilvl w:val="1"/>
          <w:numId w:val="2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fore data from the unreal engine.</w:t>
      </w:r>
    </w:p>
    <w:p w14:paraId="0F4999C5" w14:textId="60524E49" w:rsidR="00AA7858" w:rsidRPr="000B391C" w:rsidRDefault="000B391C" w:rsidP="000B391C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 xml:space="preserve">, and </w:t>
      </w:r>
      <w:proofErr w:type="spellStart"/>
      <w:r>
        <w:t>Yohannes</w:t>
      </w:r>
      <w:proofErr w:type="spellEnd"/>
      <w:r>
        <w:t xml:space="preserve"> will begin implementation of collection from the UE4 agents and the transmitting of data from the game to the learning server.</w:t>
      </w:r>
    </w:p>
    <w:p w14:paraId="159CE6C6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lastRenderedPageBreak/>
        <w:t>REPORT WEEK 2 (MAR 1 – MAR 7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6FB7290C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108B">
      <w:pPr>
        <w:numPr>
          <w:ilvl w:val="1"/>
          <w:numId w:val="2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</w:t>
      </w:r>
      <w:proofErr w:type="spellStart"/>
      <w:r w:rsidR="003F5288">
        <w:t>Yohannes</w:t>
      </w:r>
      <w:proofErr w:type="spellEnd"/>
      <w:r w:rsidR="003F5288">
        <w:t xml:space="preserve"> </w:t>
      </w:r>
      <w:r>
        <w:t>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>Paul had issues with installing dependencies for the project, but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108B">
      <w:pPr>
        <w:numPr>
          <w:ilvl w:val="1"/>
          <w:numId w:val="2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</w:t>
      </w:r>
      <w:proofErr w:type="spellStart"/>
      <w:r w:rsidR="009502C9">
        <w:t>Yohannes</w:t>
      </w:r>
      <w:proofErr w:type="spellEnd"/>
      <w:r w:rsidR="009502C9">
        <w:t xml:space="preserve"> </w:t>
      </w:r>
      <w:r>
        <w:t>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</w:t>
      </w:r>
      <w:proofErr w:type="spellStart"/>
      <w:r>
        <w:t>Yohannes</w:t>
      </w:r>
      <w:proofErr w:type="spellEnd"/>
      <w:r>
        <w:t xml:space="preserve">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lastRenderedPageBreak/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A6980" w14:textId="77777777" w:rsidR="00AD16A8" w:rsidRDefault="00AD16A8" w:rsidP="00867C21">
      <w:pPr>
        <w:spacing w:line="240" w:lineRule="auto"/>
      </w:pPr>
      <w:r>
        <w:separator/>
      </w:r>
    </w:p>
  </w:endnote>
  <w:endnote w:type="continuationSeparator" w:id="0">
    <w:p w14:paraId="7D665DA8" w14:textId="77777777" w:rsidR="00AD16A8" w:rsidRDefault="00AD16A8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89E54" w14:textId="77777777" w:rsidR="00AD16A8" w:rsidRDefault="00AD16A8" w:rsidP="00867C21">
      <w:pPr>
        <w:spacing w:line="240" w:lineRule="auto"/>
      </w:pPr>
      <w:r>
        <w:separator/>
      </w:r>
    </w:p>
  </w:footnote>
  <w:footnote w:type="continuationSeparator" w:id="0">
    <w:p w14:paraId="684E9A6A" w14:textId="77777777" w:rsidR="00AD16A8" w:rsidRDefault="00AD16A8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qQUALp2AIiwAAAA="/>
  </w:docVars>
  <w:rsids>
    <w:rsidRoot w:val="00932119"/>
    <w:rsid w:val="0006108B"/>
    <w:rsid w:val="000B391C"/>
    <w:rsid w:val="00102812"/>
    <w:rsid w:val="00253F34"/>
    <w:rsid w:val="00286CBD"/>
    <w:rsid w:val="002F43B8"/>
    <w:rsid w:val="003465AA"/>
    <w:rsid w:val="00347E42"/>
    <w:rsid w:val="003A2F6F"/>
    <w:rsid w:val="003B7BA0"/>
    <w:rsid w:val="003F5288"/>
    <w:rsid w:val="0042621F"/>
    <w:rsid w:val="00457651"/>
    <w:rsid w:val="00472C33"/>
    <w:rsid w:val="004C7C3C"/>
    <w:rsid w:val="004E1D27"/>
    <w:rsid w:val="004E2802"/>
    <w:rsid w:val="00503853"/>
    <w:rsid w:val="00506EC9"/>
    <w:rsid w:val="00514C0B"/>
    <w:rsid w:val="00532931"/>
    <w:rsid w:val="00542CD1"/>
    <w:rsid w:val="005778B4"/>
    <w:rsid w:val="0058672D"/>
    <w:rsid w:val="005C006C"/>
    <w:rsid w:val="005F402A"/>
    <w:rsid w:val="00646632"/>
    <w:rsid w:val="00791938"/>
    <w:rsid w:val="007B4A6B"/>
    <w:rsid w:val="007C2A43"/>
    <w:rsid w:val="0081151D"/>
    <w:rsid w:val="00846C66"/>
    <w:rsid w:val="00867C21"/>
    <w:rsid w:val="00932119"/>
    <w:rsid w:val="00937831"/>
    <w:rsid w:val="009502C9"/>
    <w:rsid w:val="009E37D3"/>
    <w:rsid w:val="00AA7858"/>
    <w:rsid w:val="00AC0613"/>
    <w:rsid w:val="00AD16A8"/>
    <w:rsid w:val="00AF106B"/>
    <w:rsid w:val="00B50A5B"/>
    <w:rsid w:val="00B66DAF"/>
    <w:rsid w:val="00B736E7"/>
    <w:rsid w:val="00B922B8"/>
    <w:rsid w:val="00C3056A"/>
    <w:rsid w:val="00C34B6E"/>
    <w:rsid w:val="00C932A3"/>
    <w:rsid w:val="00CB1680"/>
    <w:rsid w:val="00D0683E"/>
    <w:rsid w:val="00D1533B"/>
    <w:rsid w:val="00D52352"/>
    <w:rsid w:val="00E82962"/>
    <w:rsid w:val="00EB41F8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54</cp:revision>
  <dcterms:created xsi:type="dcterms:W3CDTF">2021-02-22T01:11:00Z</dcterms:created>
  <dcterms:modified xsi:type="dcterms:W3CDTF">2021-03-29T01:11:00Z</dcterms:modified>
</cp:coreProperties>
</file>